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5A18C6B2" w:rsidR="000C49FD" w:rsidRPr="00443A64" w:rsidRDefault="00443A64" w:rsidP="00E31880">
      <w:pPr>
        <w:jc w:val="center"/>
        <w:rPr>
          <w:b/>
          <w:bCs/>
          <w:sz w:val="32"/>
          <w:szCs w:val="32"/>
        </w:rPr>
      </w:pPr>
      <w:r w:rsidRPr="00443A64">
        <w:rPr>
          <w:b/>
          <w:bCs/>
          <w:sz w:val="32"/>
          <w:szCs w:val="32"/>
        </w:rPr>
        <w:t>(</w:t>
      </w:r>
      <w:r w:rsidR="00AE04B0">
        <w:rPr>
          <w:b/>
          <w:bCs/>
          <w:sz w:val="32"/>
          <w:szCs w:val="32"/>
        </w:rPr>
        <w:t>Nevad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1A516FE6"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AE04B0">
        <w:rPr>
          <w:sz w:val="22"/>
          <w:szCs w:val="22"/>
        </w:rPr>
        <w:t>Nevad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14A6D3E4" w:rsidR="00C543C7" w:rsidRDefault="00AE04B0" w:rsidP="00E31880">
            <w:pPr>
              <w:rPr>
                <w:sz w:val="22"/>
                <w:szCs w:val="22"/>
              </w:rPr>
            </w:pPr>
            <w:r>
              <w:rPr>
                <w:sz w:val="22"/>
                <w:szCs w:val="22"/>
              </w:rPr>
              <w:t>Nevad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61910" w14:textId="77777777" w:rsidR="00F7477A" w:rsidRDefault="00F747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A0F3FB7" w:rsidR="004F70A3" w:rsidRPr="00F7477A" w:rsidRDefault="004F70A3" w:rsidP="00F747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164AA5" w14:textId="77777777" w:rsidR="00F7477A" w:rsidRDefault="00F747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0F5662" w14:textId="77777777" w:rsidR="00F7477A" w:rsidRDefault="00F747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5807B59" w:rsidR="004F70A3" w:rsidRPr="00F7477A" w:rsidRDefault="004F70A3" w:rsidP="00F747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160F8D" w14:textId="77777777" w:rsidR="00F7477A" w:rsidRDefault="00F747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8040773">
    <w:abstractNumId w:val="3"/>
  </w:num>
  <w:num w:numId="2" w16cid:durableId="997880233">
    <w:abstractNumId w:val="2"/>
  </w:num>
  <w:num w:numId="3" w16cid:durableId="2078044186">
    <w:abstractNumId w:val="0"/>
  </w:num>
  <w:num w:numId="4" w16cid:durableId="1599944686">
    <w:abstractNumId w:val="4"/>
  </w:num>
  <w:num w:numId="5" w16cid:durableId="3159162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62EFD"/>
    <w:rsid w:val="00A80EF7"/>
    <w:rsid w:val="00AD6FC0"/>
    <w:rsid w:val="00AE04B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7477A"/>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6</Words>
  <Characters>2776</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56</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